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rogram</w:t>
      </w:r>
      <w:r>
        <w:t xml:space="preserve"> </w:t>
      </w:r>
      <w:r>
        <w:t xml:space="preserve">in</w:t>
      </w:r>
      <w:r>
        <w:t xml:space="preserve"> </w:t>
      </w:r>
      <w:r>
        <w:t xml:space="preserve">Beijing,</w:t>
      </w:r>
      <w:r>
        <w:t xml:space="preserve"> </w:t>
      </w:r>
      <w:r>
        <w:t xml:space="preserve">China</w:t>
      </w:r>
    </w:p>
    <w:bookmarkStart w:id="21" w:name="X3980cfad33ea9496b9a9af74b5bed898df57427"/>
    <w:p>
      <w:pPr>
        <w:pStyle w:val="Heading1"/>
      </w:pPr>
      <w:r>
        <w:t xml:space="preserve">SCHOLARSHIP APPLICATION LETTER FOR ADVANCED ORTHODONTIC TRAINING IN BEIJING, CHINA</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Admissions Committee</w:t>
      </w:r>
    </w:p>
    <w:p>
      <w:pPr>
        <w:pStyle w:val="BodyText"/>
      </w:pPr>
      <w:r>
        <w:t xml:space="preserve">Beijing International Orthodontic Academy</w:t>
      </w:r>
    </w:p>
    <w:p>
      <w:pPr>
        <w:pStyle w:val="BodyText"/>
      </w:pPr>
      <w:r>
        <w:t xml:space="preserve">No. 8 Xueyuan Road, Haidian District</w:t>
      </w:r>
    </w:p>
    <w:p>
      <w:pPr>
        <w:pStyle w:val="BodyText"/>
      </w:pPr>
      <w:r>
        <w:t xml:space="preserve">Beijing, China 100871</w:t>
      </w:r>
    </w:p>
    <w:bookmarkStart w:id="20" w:name="X6e554620d592a672df153ff7e02f10bfa21f2f5"/>
    <w:p>
      <w:pPr>
        <w:pStyle w:val="Heading2"/>
      </w:pPr>
      <w:r>
        <w:t xml:space="preserve">Subject: Scholarship Application for Advanced Orthodontic Training Program</w:t>
      </w:r>
    </w:p>
    <w:p>
      <w:pPr>
        <w:pStyle w:val="FirstParagraph"/>
      </w:pPr>
      <w:r>
        <w:t xml:space="preserve">Dear Admissions Committee,</w:t>
      </w:r>
    </w:p>
    <w:p>
      <w:pPr>
        <w:pStyle w:val="BodyText"/>
      </w:pPr>
      <w:r>
        <w:t xml:space="preserve">I am writing with profound enthusiasm to submit my Scholarship Application Letter for the prestigious Advanced Orthodontic Residency Program at Beijing International Orthodontic Academy in China Beijing. As a dedicated dental professional with five years of clinical experience and a steadfast commitment to orthodontic excellence, I have long aspired to advance my specialization through rigorous training within one of Asia's most dynamic healthcare ecosystems. The opportunity to pursue this transformative educational journey in Beijing represents not merely an academic milestone but the culmination of a lifelong vision centered on becoming an exceptional Orthodontist who serves diverse communities with cutting-edge science and compassionate care.</w:t>
      </w:r>
    </w:p>
    <w:p>
      <w:pPr>
        <w:pStyle w:val="BodyText"/>
      </w:pPr>
      <w:r>
        <w:t xml:space="preserve">My professional trajectory has been meticulously aligned with orthodontics since my undergraduate studies at [Your University], where I developed a fascination with craniofacial biology and biomechanics. During my residency at [Hospital/Clinic Name], I managed over 300 complex cases involving skeletal discrepancies, cleft lip/palate rehabilitation, and interdisciplinary treatment planning. These experiences solidified my understanding that modern orthodontics transcends tooth movement—it is a holistic discipline requiring precision, cultural sensitivity, and technological fluency. The prospect of studying in China Beijing is particularly compelling because this city stands at the nexus of traditional Chinese medicine philosophy and pioneering biomedical innovation. I am eager to integrate ancient principles of holistic health with contemporary orthodontic science under the guidance of world-renowned faculty at your institution.</w:t>
      </w:r>
    </w:p>
    <w:p>
      <w:pPr>
        <w:pStyle w:val="BodyText"/>
      </w:pPr>
      <w:r>
        <w:t xml:space="preserve">What distinguishes Beijing International Orthodontic Academy from other global programs is its unique fusion of academic rigor and cultural immersion. The academy’s partnership with Peking University Health Science Center offers unparalleled access to AI-driven diagnostic tools, 3D cephalometric analysis, and minimally invasive surgical orthodontics—technologies I have studied but not yet mastered in my current practice. Moreover, Beijing’s status as China’s medical innovation hub provides exposure to over 50 dental research centers focused on ethnic-specific orthodontic challenges. Having served communities with diverse genetic backgrounds in my home country, I recognize that orthodontic approaches must evolve regionally; this scholarship would allow me to study how East Asian dental arch forms and growth patterns differ from Western populations—a critical insight for global Orthodontist practice.</w:t>
      </w:r>
    </w:p>
    <w:p>
      <w:pPr>
        <w:pStyle w:val="BodyText"/>
      </w:pPr>
      <w:r>
        <w:t xml:space="preserve">My academic foundation includes a Master of Science in Orthodontics (cum laude) with a thesis on "Digital Treatment Planning for Class II Malocclusions in Pediatric Populations," published in the Journal of Clinical Orthodontics. I have also completed advanced certifications in clear aligner therapy and digital impression techniques. However, I am acutely aware that technical expertise alone is insufficient. To prepare for my journey to China Beijing, I have begun studying Mandarin at a local language institute (achieving HSK Level 3) and engaged with Chinese dental journals to understand regional treatment protocols. This proactive approach reflects my respect for the cultural context in which I will learn—a value deeply aligned with your academy’s mission of "global orthodontic citizenship."</w:t>
      </w:r>
    </w:p>
    <w:p>
      <w:pPr>
        <w:pStyle w:val="BodyText"/>
      </w:pPr>
      <w:r>
        <w:t xml:space="preserve">I am particularly drawn to Professor [Name]'s groundbreaking work on biomimetic orthodontic appliances, which directly addresses gaps I observed in my current practice. In Beijing, I intend to contribute to research on optimizing bracket adhesion techniques for populations with higher enamel fluoride content—a challenge prevalent in both rural China and my home country’s indigenous communities. This scholarship would empower me not only to master these techniques but also to develop culturally responsive treatment models that bridge Western orthodontic standards with Chinese healthcare traditions.</w:t>
      </w:r>
    </w:p>
    <w:p>
      <w:pPr>
        <w:pStyle w:val="BodyText"/>
      </w:pPr>
      <w:r>
        <w:t xml:space="preserve">The financial dimension of this application requires careful consideration. While I have secured partial funding from my previous institution, the comprehensive cost of advanced equipment access, specialized mentorship, and cultural immersion programs in China Beijing exceeds my personal resources. This scholarship would alleviate these barriers while allowing me to fully dedicate myself to scholarly pursuits without financial distraction. More significantly, it represents an investment in cross-cultural dental innovation—a vision I am prepared to honor through active participation in your academy’s community outreach initiatives, such as free orthodontic camps for underprivileged youth across Beijing.</w:t>
      </w:r>
    </w:p>
    <w:p>
      <w:pPr>
        <w:pStyle w:val="BodyText"/>
      </w:pPr>
      <w:r>
        <w:t xml:space="preserve">My long-term vision extends beyond clinical practice: I aspire to establish an orthodontics training center in my home country that mirrors the Beijing International Orthodontic Academy’s model, fostering similar collaborations between Western techniques and local health traditions. The knowledge gained during this residency will be instrumental in creating sustainable dental education pathways for communities historically underserved by specialized care. By accepting me as a scholarship recipient, you are not merely funding an individual’s education but cultivating a future ambassador of orthodontic excellence who will carry Beijing’s innovative spirit across continents.</w:t>
      </w:r>
    </w:p>
    <w:p>
      <w:pPr>
        <w:pStyle w:val="BodyText"/>
      </w:pPr>
      <w:r>
        <w:t xml:space="preserve">I am confident that my academic record, clinical dedication, and cultural preparedness align precisely with the values of your institution. The Scholarship Application Letter represents more than a request for support—it is a pledge to honor the trust placed in me through meaningful contributions to global orthodontic knowledge. I would be profoundly honored to join the esteemed community of scholars and clinicians at Beijing International Orthodontic Academy, contributing my passion and skills while learning from China’s remarkable healthcare evolution.</w:t>
      </w:r>
    </w:p>
    <w:p>
      <w:pPr>
        <w:pStyle w:val="BodyText"/>
      </w:pPr>
      <w:r>
        <w:t xml:space="preserve">Thank you for considering my application. I have attached all required documents and welcome the opportunity to discuss this application further in person during your upcoming admissions cycle. My resume, academic transcripts, and letters of recommendation are available upon reques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urrent Orthodontist | [Current 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rogram in Beijing, China</dc:title>
  <dc:creator/>
  <dc:language>en</dc:language>
  <cp:keywords/>
  <dcterms:created xsi:type="dcterms:W3CDTF">2026-07-24T05:56:31Z</dcterms:created>
  <dcterms:modified xsi:type="dcterms:W3CDTF">2026-07-24T05:56:31Z</dcterms:modified>
</cp:coreProperties>
</file>

<file path=docProps/custom.xml><?xml version="1.0" encoding="utf-8"?>
<Properties xmlns="http://schemas.openxmlformats.org/officeDocument/2006/custom-properties" xmlns:vt="http://schemas.openxmlformats.org/officeDocument/2006/docPropsVTypes"/>
</file>